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4ca562556bf4f5ca29eb6e68f7c330e211a0036"/>
    <w:p>
      <w:pPr>
        <w:pStyle w:val="Heading1"/>
      </w:pPr>
      <w:r>
        <w:t xml:space="preserve">Internship Application Letter: Social Worker Internship Opportunity in Kuala Lumpur, Malay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 Name:</w:t>
      </w:r>
      <w:r>
        <w:t xml:space="preserve"> </w:t>
      </w:r>
      <w:r>
        <w:t xml:space="preserve">[Recipient Organization Name]</w:t>
      </w:r>
      <w:r>
        <w:br/>
      </w:r>
      <w:r>
        <w:rPr>
          <w:bCs/>
          <w:b/>
        </w:rPr>
        <w:t xml:space="preserve">Address:</w:t>
      </w:r>
      <w:r>
        <w:t xml:space="preserve"> </w:t>
      </w:r>
      <w:r>
        <w:t xml:space="preserve">[Organization Address, Kuala Lumpur, Malaysia]</w:t>
      </w:r>
      <w:r>
        <w:br/>
      </w:r>
    </w:p>
    <w:p>
      <w:pPr>
        <w:pStyle w:val="BodyText"/>
      </w:pPr>
      <w:r>
        <w:rPr>
          <w:iCs/>
          <w:i/>
        </w:rPr>
        <w:t xml:space="preserve">Dear Hiring Manager,</w:t>
      </w:r>
    </w:p>
    <w:p>
      <w:pPr>
        <w:pStyle w:val="BodyText"/>
      </w:pPr>
      <w:r>
        <w:t xml:space="preserve">I am writing to express my enthusiastic interest in the Social Worker Internship position at your esteemed organization, as advertised on [Platform where advertisement was found - e.g., Ministry of Women, Family and Community Development website, LinkedIn, or local university career portal]. As a dedicated final-year Social Work student at Universiti Kebangsaan Malaysia (UKM) in Kuala Lumpur, I am deeply committed to contributing meaningfully to the social welfare landscape of</w:t>
      </w:r>
      <w:r>
        <w:t xml:space="preserve"> </w:t>
      </w:r>
      <w:r>
        <w:rPr>
          <w:bCs/>
          <w:b/>
        </w:rPr>
        <w:t xml:space="preserve">Malaysia Kuala Lumpur</w:t>
      </w:r>
      <w:r>
        <w:t xml:space="preserve">. This Internship Application Letter serves as my formal submission for the opportunity to learn and grow under your guidance within this vibrant and crucial sector.</w:t>
      </w:r>
    </w:p>
    <w:p>
      <w:pPr>
        <w:pStyle w:val="BodyText"/>
      </w:pPr>
      <w:r>
        <w:t xml:space="preserve">The dynamic socio-economic environment of</w:t>
      </w:r>
      <w:r>
        <w:t xml:space="preserve"> </w:t>
      </w:r>
      <w:r>
        <w:rPr>
          <w:bCs/>
          <w:b/>
        </w:rPr>
        <w:t xml:space="preserve">Malaysia Kuala Lumpur</w:t>
      </w:r>
      <w:r>
        <w:t xml:space="preserve"> </w:t>
      </w:r>
      <w:r>
        <w:t xml:space="preserve">presents both significant challenges and profound opportunities for compassionate social intervention. Witnessing the diverse needs across communities – from urban poverty in Jalan Sultan Street neighborhoods, to supporting migrant workers navigating complex legal systems in Petaling Jaya, to assisting elderly populations within the bustling confines of KL city center – has solidified my resolve to pursue a career dedicated to social justice and community empowerment. I am particularly drawn to your organization's renowned work with vulnerable youth groups through the "Pathways Forward" initiative and your commitment to trauma-informed care for survivors of domestic violence at the [Specific Program Name], which resonates deeply with my academic focus and personal values. This specific alignment makes me confident that an internship under your mentorship would be instrumental in developing my skills as a competent</w:t>
      </w:r>
      <w:r>
        <w:t xml:space="preserve"> </w:t>
      </w:r>
      <w:r>
        <w:rPr>
          <w:bCs/>
          <w:b/>
        </w:rPr>
        <w:t xml:space="preserve">Social Worker</w:t>
      </w:r>
      <w:r>
        <w:t xml:space="preserve"> </w:t>
      </w:r>
      <w:r>
        <w:t xml:space="preserve">within the unique Malaysian context.</w:t>
      </w:r>
    </w:p>
    <w:p>
      <w:pPr>
        <w:pStyle w:val="BodyText"/>
      </w:pPr>
      <w:r>
        <w:t xml:space="preserve">My academic journey at UKM has provided me with a robust theoretical foundation directly applicable to practice in</w:t>
      </w:r>
      <w:r>
        <w:t xml:space="preserve"> </w:t>
      </w:r>
      <w:r>
        <w:rPr>
          <w:bCs/>
          <w:b/>
        </w:rPr>
        <w:t xml:space="preserve">Malaysia Kuala Lumpur</w:t>
      </w:r>
      <w:r>
        <w:t xml:space="preserve">. Core modules such as "Community Development in Multicultural Malaysia," "Counseling Techniques for Diverse Populations," and "Social Policy Analysis (Malaysian Context)" have equipped me with critical knowledge. I have consistently achieved academic excellence (CGPA: 3.7/4.0), demonstrating my ability to absorb complex material related to social work ethics, case management frameworks, and understanding Malaysia's specific socio-cultural dynamics – including the importance of Bumiputera policies, indigenous community engagement in urban settings like Kuala Lumpur's periphery, and navigating religious sensitivities within family welfare services. Furthermore, my academic research project on "Barriers to Mental Health Services for Low-Income Women in Kuala Lumpur" involved preliminary fieldwork at a local community health clinic (Klinik Kesihatan), where I gained practical insights into service delivery challenges and the vital role of culturally competent practitioners.</w:t>
      </w:r>
    </w:p>
    <w:p>
      <w:pPr>
        <w:pStyle w:val="BodyText"/>
      </w:pPr>
      <w:r>
        <w:t xml:space="preserve">Complementing my academic studies, I have actively sought hands-on experience to apply theory within the</w:t>
      </w:r>
      <w:r>
        <w:t xml:space="preserve"> </w:t>
      </w:r>
      <w:r>
        <w:rPr>
          <w:bCs/>
          <w:b/>
        </w:rPr>
        <w:t xml:space="preserve">Malaysia Kuala Lumpur</w:t>
      </w:r>
      <w:r>
        <w:t xml:space="preserve"> </w:t>
      </w:r>
      <w:r>
        <w:t xml:space="preserve">ecosystem. For the past year, I have volunteered weekly at "Sister's Haven," a shelter supporting women escaping domestic violence in Shah Alam (a satellite city of KL). In this role, I provided emotional support, assisted with basic case documentation under supervision, helped coordinate access to legal aid referrals through the Women's Aid Organisation (WAO) network, and participated in community outreach sessions on safe housing options. This experience taught me invaluable lessons about crisis intervention protocols specific to Malaysian contexts, the importance of confidentiality within tight-knit communities, and the necessity of collaboration with entities like Pusat Khidmat Masyarakat (Community Service Centres). I also volunteered for "Kampung Baru Youth Mentorship," a program supporting at-risk youth in Kuala Lumpur's historic Malay village area. This involved facilitating life skills workshops and building trust within a culturally rich but economically challenged environment – directly honing my ability to work effectively with diverse populations, a core requirement for any</w:t>
      </w:r>
      <w:r>
        <w:t xml:space="preserve"> </w:t>
      </w:r>
      <w:r>
        <w:rPr>
          <w:bCs/>
          <w:b/>
        </w:rPr>
        <w:t xml:space="preserve">Social Worker</w:t>
      </w:r>
      <w:r>
        <w:t xml:space="preserve"> </w:t>
      </w:r>
      <w:r>
        <w:t xml:space="preserve">in</w:t>
      </w:r>
      <w:r>
        <w:t xml:space="preserve"> </w:t>
      </w:r>
      <w:r>
        <w:rPr>
          <w:bCs/>
          <w:b/>
        </w:rPr>
        <w:t xml:space="preserve">Malaysia Kuala Lumpur</w:t>
      </w:r>
      <w:r>
        <w:t xml:space="preserve">.</w:t>
      </w:r>
    </w:p>
    <w:p>
      <w:pPr>
        <w:pStyle w:val="BodyText"/>
      </w:pPr>
      <w:r>
        <w:t xml:space="preserve">I possess strong interpersonal communication skills, essential for effective practice. I am conversational in Bahasa Melayu (Malay), which is fundamental for building rapport and accessing services within most communities across Malaysia. My active listening skills and empathy, developed through both academic simulations and real-world interactions in KL settings, allow me to connect authentically with individuals facing adversity. I am proficient in Microsoft Office Suite (Word, Excel, Outlook) for administrative tasks common in social work agencies like yours. Crucially, I understand that being an effective</w:t>
      </w:r>
      <w:r>
        <w:t xml:space="preserve"> </w:t>
      </w:r>
      <w:r>
        <w:rPr>
          <w:bCs/>
          <w:b/>
        </w:rPr>
        <w:t xml:space="preserve">Social Worker</w:t>
      </w:r>
      <w:r>
        <w:t xml:space="preserve"> </w:t>
      </w:r>
      <w:r>
        <w:t xml:space="preserve">requires not just skills but profound cultural humility and ethical integrity – values I have internalized through my studies on Malaysian social ethics and lived experiences interacting with KL's diverse communities.</w:t>
      </w:r>
    </w:p>
    <w:p>
      <w:pPr>
        <w:pStyle w:val="BodyText"/>
      </w:pPr>
      <w:r>
        <w:t xml:space="preserve">The opportunity to contribute to your organization's mission as part of this Internship Application Letter is deeply motivating. I am eager to learn from your experienced team, gain practical insights into the intricate systems supporting vulnerable Malaysians within</w:t>
      </w:r>
      <w:r>
        <w:t xml:space="preserve"> </w:t>
      </w:r>
      <w:r>
        <w:rPr>
          <w:bCs/>
          <w:b/>
        </w:rPr>
        <w:t xml:space="preserve">Malaysia Kuala Lumpur</w:t>
      </w:r>
      <w:r>
        <w:t xml:space="preserve">, and actively apply my developing competencies. I am committed to understanding the specific challenges faced by different demographic groups here – whether it's addressing food insecurity in KL's urban poor communities, supporting Rohingya refugee integration efforts through local NGOs, or assisting elderly citizens with access to government social assistance programs like Jaminan Kesejahteraan Warga Emas (JKWEM). I am confident that my academic background, volunteer experiences grounded in KL community realities, and unwavering dedication to service align perfectly with the needs your organization addresses.</w:t>
      </w:r>
    </w:p>
    <w:p>
      <w:pPr>
        <w:pStyle w:val="BodyText"/>
      </w:pPr>
      <w:r>
        <w:t xml:space="preserve">I am available for an interview at your earliest convenience. My contact details are provided below. Thank you for considering my application for this vital Social Worker Internship opportunity within the heart of</w:t>
      </w:r>
      <w:r>
        <w:t xml:space="preserve"> </w:t>
      </w:r>
      <w:r>
        <w:rPr>
          <w:bCs/>
          <w:b/>
        </w:rPr>
        <w:t xml:space="preserve">Malaysia Kuala Lumpur</w:t>
      </w:r>
      <w:r>
        <w:t xml:space="preserve">. I am eager to discuss how my enthusiasm, foundational knowledge, and commitment to ethical practice can support your team's impactful work in strengthening communities across our nation's capital. I look forward to the possibility of contributing meaningfully to your organization and further developing into a compassionate and effective Social Worker for</w:t>
      </w:r>
      <w:r>
        <w:t xml:space="preserve"> </w:t>
      </w:r>
      <w:r>
        <w:rPr>
          <w:bCs/>
          <w:b/>
        </w:rPr>
        <w:t xml:space="preserve">Malaysia</w:t>
      </w:r>
      <w:r>
        <w:t xml:space="preserve">.</w:t>
      </w:r>
    </w:p>
    <w:p>
      <w:pPr>
        <w:pStyle w:val="BodyText"/>
      </w:pPr>
      <w:r>
        <w:rPr>
          <w:iCs/>
          <w:i/>
        </w:rPr>
        <w:t xml:space="preserve">Sincerely,</w:t>
      </w:r>
    </w:p>
    <w:p>
      <w:pPr>
        <w:pStyle w:val="BodyText"/>
      </w:pPr>
      <w:r>
        <w:rPr>
          <w:bCs/>
          <w:b/>
        </w:rPr>
        <w:t xml:space="preserve">Aisha binti Yusof</w:t>
      </w:r>
      <w:r>
        <w:br/>
      </w:r>
      <w:r>
        <w:t xml:space="preserve">Final Year Student, Bachelor of Social Work (BSW)</w:t>
      </w:r>
      <w:r>
        <w:br/>
      </w:r>
      <w:r>
        <w:t xml:space="preserve">Universiti Kebangsaan Malaysia (UKM), Bangi</w:t>
      </w:r>
      <w:r>
        <w:br/>
      </w:r>
      <w:r>
        <w:t xml:space="preserve">Kuala Lumpur, Malaysia</w:t>
      </w:r>
      <w:r>
        <w:br/>
      </w:r>
      <w:r>
        <w:t xml:space="preserve">Email: aisha.yusof@ukm.edu.my</w:t>
      </w:r>
      <w:r>
        <w:br/>
      </w:r>
      <w:r>
        <w:t xml:space="preserve">Phone: +6012-345 678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 Kuala Lumpur, Malaysia</dc:title>
  <dc:creator/>
  <cp:keywords/>
  <dcterms:created xsi:type="dcterms:W3CDTF">2026-07-23T05:36:18Z</dcterms:created>
  <dcterms:modified xsi:type="dcterms:W3CDTF">2026-07-23T05:36:18Z</dcterms:modified>
</cp:coreProperties>
</file>

<file path=docProps/custom.xml><?xml version="1.0" encoding="utf-8"?>
<Properties xmlns="http://schemas.openxmlformats.org/officeDocument/2006/custom-properties" xmlns:vt="http://schemas.openxmlformats.org/officeDocument/2006/docPropsVTypes"/>
</file>